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9FED42" w14:textId="0E687738" w:rsidR="00B47096" w:rsidRDefault="00F458AC" w:rsidP="0090183D">
      <w:pPr>
        <w:pStyle w:val="ListParagraph"/>
        <w:numPr>
          <w:ilvl w:val="0"/>
          <w:numId w:val="1"/>
        </w:numPr>
        <w:spacing w:after="0" w:line="240" w:lineRule="auto"/>
      </w:pPr>
      <w:r>
        <w:rPr>
          <w:rFonts w:hint="eastAsia"/>
        </w:rPr>
        <w:t>编写一个函数，</w:t>
      </w:r>
      <w:r w:rsidR="00486EE2">
        <w:rPr>
          <w:rFonts w:hint="eastAsia"/>
        </w:rPr>
        <w:t>输入一个字符串（字符数组形式），拷贝</w:t>
      </w:r>
      <w:r w:rsidR="0025431C">
        <w:rPr>
          <w:rFonts w:hint="eastAsia"/>
        </w:rPr>
        <w:t>该字符串并返回</w:t>
      </w:r>
      <w:r w:rsidR="001977D6">
        <w:rPr>
          <w:rFonts w:hint="eastAsia"/>
        </w:rPr>
        <w:t>，</w:t>
      </w:r>
      <w:r>
        <w:rPr>
          <w:rFonts w:hint="eastAsia"/>
        </w:rPr>
        <w:t>要求：</w:t>
      </w:r>
      <w:r w:rsidR="004277C5">
        <w:rPr>
          <w:rFonts w:hint="eastAsia"/>
        </w:rPr>
        <w:t>使用指针实现</w:t>
      </w:r>
      <w:r w:rsidR="00B94EFF">
        <w:rPr>
          <w:rFonts w:hint="eastAsia"/>
        </w:rPr>
        <w:t>。</w:t>
      </w:r>
    </w:p>
    <w:p w14:paraId="0221363A" w14:textId="77777777" w:rsidR="00B710CC" w:rsidRDefault="00B710CC" w:rsidP="00B710CC">
      <w:pPr>
        <w:pStyle w:val="ListParagraph"/>
        <w:spacing w:after="0" w:line="240" w:lineRule="auto"/>
        <w:ind w:left="360"/>
      </w:pPr>
    </w:p>
    <w:p w14:paraId="4D912C3E" w14:textId="6F70A9FA" w:rsidR="00052270" w:rsidRDefault="00486EE2" w:rsidP="006C6069">
      <w:pPr>
        <w:pStyle w:val="ListParagraph"/>
        <w:numPr>
          <w:ilvl w:val="0"/>
          <w:numId w:val="1"/>
        </w:numPr>
      </w:pPr>
      <w:r>
        <w:rPr>
          <w:rFonts w:hint="eastAsia"/>
        </w:rPr>
        <w:t>编写一个函数，</w:t>
      </w:r>
      <w:r w:rsidR="008022CF">
        <w:rPr>
          <w:rFonts w:hint="eastAsia"/>
        </w:rPr>
        <w:t>输入两个</w:t>
      </w:r>
      <w:r w:rsidR="008022CF">
        <w:rPr>
          <w:rFonts w:hint="eastAsia"/>
        </w:rPr>
        <w:t>3x</w:t>
      </w:r>
      <w:r w:rsidR="008022CF">
        <w:t>3</w:t>
      </w:r>
      <w:r w:rsidR="008022CF">
        <w:rPr>
          <w:rFonts w:hint="eastAsia"/>
        </w:rPr>
        <w:t>的二维数组（当做矩阵），求出矩阵相乘的结果并返回，要求：使用指针实现</w:t>
      </w:r>
      <w:r w:rsidR="00856D69">
        <w:rPr>
          <w:rFonts w:hint="eastAsia"/>
        </w:rPr>
        <w:t>。</w:t>
      </w:r>
    </w:p>
    <w:p w14:paraId="2E0A4219" w14:textId="77777777" w:rsidR="0090183D" w:rsidRDefault="0090183D" w:rsidP="0090183D">
      <w:pPr>
        <w:pStyle w:val="ListParagraph"/>
        <w:ind w:left="360"/>
      </w:pPr>
    </w:p>
    <w:p w14:paraId="50872017" w14:textId="070B1890" w:rsidR="00B7785D" w:rsidRDefault="009742AB" w:rsidP="00B7785D">
      <w:pPr>
        <w:pStyle w:val="ListParagraph"/>
        <w:numPr>
          <w:ilvl w:val="0"/>
          <w:numId w:val="1"/>
        </w:numPr>
      </w:pPr>
      <w:r>
        <w:rPr>
          <w:rFonts w:hint="eastAsia"/>
        </w:rPr>
        <w:t>假设有</w:t>
      </w:r>
      <w:r w:rsidR="004B44CC">
        <w:rPr>
          <w:rFonts w:hint="eastAsia"/>
        </w:rPr>
        <w:t>n</w:t>
      </w:r>
      <w:r w:rsidR="004B44CC">
        <w:rPr>
          <w:rFonts w:hint="eastAsia"/>
        </w:rPr>
        <w:t>个</w:t>
      </w:r>
      <w:r w:rsidR="00D240BD">
        <w:rPr>
          <w:rFonts w:hint="eastAsia"/>
        </w:rPr>
        <w:t>字符串</w:t>
      </w:r>
      <w:r w:rsidR="0090183D">
        <w:rPr>
          <w:rFonts w:hint="eastAsia"/>
        </w:rPr>
        <w:t>（</w:t>
      </w:r>
      <w:r w:rsidR="009218B9">
        <w:rPr>
          <w:rFonts w:hint="eastAsia"/>
        </w:rPr>
        <w:t>字符数组形式</w:t>
      </w:r>
      <w:r w:rsidR="0090183D">
        <w:rPr>
          <w:rFonts w:hint="eastAsia"/>
        </w:rPr>
        <w:t>），</w:t>
      </w:r>
      <w:r w:rsidR="001D58D8">
        <w:rPr>
          <w:rFonts w:hint="eastAsia"/>
        </w:rPr>
        <w:t>按字典顺序排序好按顺序输出字符串，</w:t>
      </w:r>
      <w:r w:rsidR="0090183D">
        <w:rPr>
          <w:rFonts w:hint="eastAsia"/>
        </w:rPr>
        <w:t>要求：使用指针实现。</w:t>
      </w:r>
    </w:p>
    <w:p w14:paraId="165D0C16" w14:textId="1D2BDDE6" w:rsidR="0054717E" w:rsidRDefault="00B7785D" w:rsidP="0054717E">
      <w:pPr>
        <w:pStyle w:val="ListParagraph"/>
        <w:ind w:left="360"/>
      </w:pPr>
      <w:r>
        <w:rPr>
          <w:rFonts w:hint="eastAsia"/>
        </w:rPr>
        <w:t>例如：输入</w:t>
      </w:r>
      <w:r>
        <w:rPr>
          <w:rFonts w:hint="eastAsia"/>
        </w:rPr>
        <w:t>s</w:t>
      </w:r>
      <w:r>
        <w:t>1=”abc”</w:t>
      </w:r>
      <w:r>
        <w:rPr>
          <w:rFonts w:hint="eastAsia"/>
        </w:rPr>
        <w:t>，</w:t>
      </w:r>
      <w:r>
        <w:rPr>
          <w:rFonts w:hint="eastAsia"/>
        </w:rPr>
        <w:t>s</w:t>
      </w:r>
      <w:r>
        <w:t>2=”aacd”</w:t>
      </w:r>
      <w:r>
        <w:rPr>
          <w:rFonts w:hint="eastAsia"/>
        </w:rPr>
        <w:t>，</w:t>
      </w:r>
      <w:r>
        <w:rPr>
          <w:rFonts w:hint="eastAsia"/>
        </w:rPr>
        <w:t>s</w:t>
      </w:r>
      <w:r>
        <w:t>3=”aac”</w:t>
      </w:r>
      <w:r>
        <w:rPr>
          <w:rFonts w:hint="eastAsia"/>
        </w:rPr>
        <w:t>，</w:t>
      </w:r>
      <w:r>
        <w:rPr>
          <w:rFonts w:hint="eastAsia"/>
        </w:rPr>
        <w:t>s</w:t>
      </w:r>
      <w:r>
        <w:t>4=”bcd”</w:t>
      </w:r>
      <w:r>
        <w:rPr>
          <w:rFonts w:hint="eastAsia"/>
        </w:rPr>
        <w:t>，</w:t>
      </w:r>
      <w:r>
        <w:rPr>
          <w:rFonts w:hint="eastAsia"/>
        </w:rPr>
        <w:t>s</w:t>
      </w:r>
      <w:r>
        <w:t>5=”bcdef”</w:t>
      </w:r>
    </w:p>
    <w:p w14:paraId="36EC9320" w14:textId="6BF1CA25" w:rsidR="00F56255" w:rsidRDefault="00F56255" w:rsidP="0054717E">
      <w:pPr>
        <w:pStyle w:val="ListParagraph"/>
        <w:ind w:left="360"/>
      </w:pPr>
      <w:r>
        <w:rPr>
          <w:rFonts w:hint="eastAsia"/>
        </w:rPr>
        <w:t>输出</w:t>
      </w:r>
      <w:r>
        <w:rPr>
          <w:rFonts w:hint="eastAsia"/>
        </w:rPr>
        <w:t>a</w:t>
      </w:r>
      <w:r>
        <w:t>ac</w:t>
      </w:r>
      <w:r>
        <w:rPr>
          <w:rFonts w:hint="eastAsia"/>
        </w:rPr>
        <w:t>，</w:t>
      </w:r>
      <w:r>
        <w:rPr>
          <w:rFonts w:hint="eastAsia"/>
        </w:rPr>
        <w:t>a</w:t>
      </w:r>
      <w:r>
        <w:t>acd</w:t>
      </w:r>
      <w:r>
        <w:rPr>
          <w:rFonts w:hint="eastAsia"/>
        </w:rPr>
        <w:t>，</w:t>
      </w:r>
      <w:r>
        <w:rPr>
          <w:rFonts w:hint="eastAsia"/>
        </w:rPr>
        <w:t>a</w:t>
      </w:r>
      <w:r>
        <w:t>bc</w:t>
      </w:r>
      <w:r>
        <w:rPr>
          <w:rFonts w:hint="eastAsia"/>
        </w:rPr>
        <w:t>，</w:t>
      </w:r>
      <w:r>
        <w:rPr>
          <w:rFonts w:hint="eastAsia"/>
        </w:rPr>
        <w:t>b</w:t>
      </w:r>
      <w:r>
        <w:t>cd</w:t>
      </w:r>
      <w:r>
        <w:rPr>
          <w:rFonts w:hint="eastAsia"/>
        </w:rPr>
        <w:t>，</w:t>
      </w:r>
      <w:r>
        <w:rPr>
          <w:rFonts w:hint="eastAsia"/>
        </w:rPr>
        <w:t>b</w:t>
      </w:r>
      <w:r>
        <w:t>cdef</w:t>
      </w:r>
    </w:p>
    <w:p w14:paraId="3F2A2C37" w14:textId="3EA76263" w:rsidR="00B47096" w:rsidRDefault="00B47096" w:rsidP="00B700BA"/>
    <w:p w14:paraId="7C7AB56C" w14:textId="77777777" w:rsidR="00FB322C" w:rsidRDefault="00FB322C"/>
    <w:sectPr w:rsidR="00FB322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730B00"/>
    <w:multiLevelType w:val="hybridMultilevel"/>
    <w:tmpl w:val="0A36F9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AB1B5E"/>
    <w:multiLevelType w:val="hybridMultilevel"/>
    <w:tmpl w:val="5526F2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MbawsDQ2NTI3NDBX0lEKTi0uzszPAykwrQUAsm5G3CwAAAA="/>
  </w:docVars>
  <w:rsids>
    <w:rsidRoot w:val="008E2928"/>
    <w:rsid w:val="00004B68"/>
    <w:rsid w:val="00037CE6"/>
    <w:rsid w:val="00042D88"/>
    <w:rsid w:val="00052270"/>
    <w:rsid w:val="00095FCA"/>
    <w:rsid w:val="00097C1D"/>
    <w:rsid w:val="000C6836"/>
    <w:rsid w:val="001662D3"/>
    <w:rsid w:val="0019024C"/>
    <w:rsid w:val="001977D6"/>
    <w:rsid w:val="001A7A5C"/>
    <w:rsid w:val="001B3677"/>
    <w:rsid w:val="001D58D8"/>
    <w:rsid w:val="001E6366"/>
    <w:rsid w:val="0025431C"/>
    <w:rsid w:val="002651C4"/>
    <w:rsid w:val="00267686"/>
    <w:rsid w:val="00272C3F"/>
    <w:rsid w:val="00276FB0"/>
    <w:rsid w:val="00282374"/>
    <w:rsid w:val="00285F2C"/>
    <w:rsid w:val="00286597"/>
    <w:rsid w:val="003158AE"/>
    <w:rsid w:val="00326017"/>
    <w:rsid w:val="00361FBB"/>
    <w:rsid w:val="00387A0B"/>
    <w:rsid w:val="00397FB7"/>
    <w:rsid w:val="003B2E5C"/>
    <w:rsid w:val="003C1C6E"/>
    <w:rsid w:val="003D2AE2"/>
    <w:rsid w:val="0040706E"/>
    <w:rsid w:val="004277C5"/>
    <w:rsid w:val="004753C7"/>
    <w:rsid w:val="00486EE2"/>
    <w:rsid w:val="004A335D"/>
    <w:rsid w:val="004A4567"/>
    <w:rsid w:val="004B44CC"/>
    <w:rsid w:val="004E2378"/>
    <w:rsid w:val="0054717E"/>
    <w:rsid w:val="00583497"/>
    <w:rsid w:val="005F3752"/>
    <w:rsid w:val="00612CFC"/>
    <w:rsid w:val="00647186"/>
    <w:rsid w:val="00675C5D"/>
    <w:rsid w:val="00691B0E"/>
    <w:rsid w:val="006A740B"/>
    <w:rsid w:val="006C6069"/>
    <w:rsid w:val="006C75DA"/>
    <w:rsid w:val="00712482"/>
    <w:rsid w:val="007158A8"/>
    <w:rsid w:val="00715E4A"/>
    <w:rsid w:val="007374C2"/>
    <w:rsid w:val="0075191D"/>
    <w:rsid w:val="00755B9B"/>
    <w:rsid w:val="00781A49"/>
    <w:rsid w:val="00793700"/>
    <w:rsid w:val="007A0082"/>
    <w:rsid w:val="007B0E3E"/>
    <w:rsid w:val="007B28D4"/>
    <w:rsid w:val="007C0969"/>
    <w:rsid w:val="008015CB"/>
    <w:rsid w:val="008022CF"/>
    <w:rsid w:val="00824AA1"/>
    <w:rsid w:val="00824F1A"/>
    <w:rsid w:val="008368B8"/>
    <w:rsid w:val="008410D6"/>
    <w:rsid w:val="008502FD"/>
    <w:rsid w:val="00856D69"/>
    <w:rsid w:val="008810E5"/>
    <w:rsid w:val="008E2928"/>
    <w:rsid w:val="0090183D"/>
    <w:rsid w:val="009218B9"/>
    <w:rsid w:val="009257D9"/>
    <w:rsid w:val="00942257"/>
    <w:rsid w:val="00964DB0"/>
    <w:rsid w:val="00966D02"/>
    <w:rsid w:val="00972509"/>
    <w:rsid w:val="009742AB"/>
    <w:rsid w:val="00987719"/>
    <w:rsid w:val="009B53F0"/>
    <w:rsid w:val="009E2E74"/>
    <w:rsid w:val="00A305D2"/>
    <w:rsid w:val="00A33C98"/>
    <w:rsid w:val="00AB1F02"/>
    <w:rsid w:val="00AB720C"/>
    <w:rsid w:val="00B1582B"/>
    <w:rsid w:val="00B442CF"/>
    <w:rsid w:val="00B47096"/>
    <w:rsid w:val="00B700BA"/>
    <w:rsid w:val="00B710CC"/>
    <w:rsid w:val="00B7785D"/>
    <w:rsid w:val="00B83836"/>
    <w:rsid w:val="00B94EFF"/>
    <w:rsid w:val="00BD7866"/>
    <w:rsid w:val="00C64A46"/>
    <w:rsid w:val="00C92D2E"/>
    <w:rsid w:val="00CB0F79"/>
    <w:rsid w:val="00CD1F77"/>
    <w:rsid w:val="00CE2E4E"/>
    <w:rsid w:val="00CF2F21"/>
    <w:rsid w:val="00CF2F34"/>
    <w:rsid w:val="00D02D07"/>
    <w:rsid w:val="00D079D4"/>
    <w:rsid w:val="00D11CDC"/>
    <w:rsid w:val="00D1734B"/>
    <w:rsid w:val="00D240BD"/>
    <w:rsid w:val="00D520EB"/>
    <w:rsid w:val="00D538C6"/>
    <w:rsid w:val="00D817CE"/>
    <w:rsid w:val="00D824EC"/>
    <w:rsid w:val="00D92795"/>
    <w:rsid w:val="00DB3C26"/>
    <w:rsid w:val="00E600F3"/>
    <w:rsid w:val="00ED35D9"/>
    <w:rsid w:val="00EF656B"/>
    <w:rsid w:val="00F458AC"/>
    <w:rsid w:val="00F50218"/>
    <w:rsid w:val="00F56255"/>
    <w:rsid w:val="00F66EFC"/>
    <w:rsid w:val="00F7105A"/>
    <w:rsid w:val="00F8403E"/>
    <w:rsid w:val="00FA2B42"/>
    <w:rsid w:val="00FA650D"/>
    <w:rsid w:val="00FB322C"/>
    <w:rsid w:val="00FC5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4ACCE2"/>
  <w15:chartTrackingRefBased/>
  <w15:docId w15:val="{9AFFF2E2-DC4A-450B-9C8C-F0F6FFAC1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7096"/>
    <w:pPr>
      <w:widowControl w:val="0"/>
      <w:ind w:left="720"/>
      <w:contextualSpacing/>
      <w:jc w:val="both"/>
    </w:pPr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8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A19EF9-ED8A-4C22-9D02-CFAC03C798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1</Pages>
  <Words>32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yuan</dc:creator>
  <cp:keywords/>
  <dc:description/>
  <cp:lastModifiedBy>Xueyuan</cp:lastModifiedBy>
  <cp:revision>125</cp:revision>
  <dcterms:created xsi:type="dcterms:W3CDTF">2020-10-08T15:18:00Z</dcterms:created>
  <dcterms:modified xsi:type="dcterms:W3CDTF">2020-10-22T17:32:00Z</dcterms:modified>
</cp:coreProperties>
</file>